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4B90C9C" wp14:editId="7334CF7D">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Pr="00704205" w:rsidRDefault="00057DEF" w:rsidP="00704205">
      <w:pPr>
        <w:pStyle w:val="Heading1"/>
      </w:pPr>
    </w:p>
    <w:p w14:paraId="2958C72A" w14:textId="48C2CC1A" w:rsidR="0074660D" w:rsidRPr="00704205" w:rsidRDefault="001D506F" w:rsidP="00704205">
      <w:pPr>
        <w:pStyle w:val="Heading1"/>
      </w:pPr>
      <w:r w:rsidRPr="00704205">
        <w:t xml:space="preserve">Bachelor of Arts in </w:t>
      </w:r>
      <w:r w:rsidR="0035449A" w:rsidRPr="00704205">
        <w:t>Economics</w:t>
      </w:r>
      <w:r w:rsidRPr="00704205">
        <w:t xml:space="preserve"> </w:t>
      </w:r>
      <w:r w:rsidR="0074660D" w:rsidRPr="00704205">
        <w:t>to Juris Doctor (JD)</w:t>
      </w:r>
    </w:p>
    <w:p w14:paraId="001CBCF5" w14:textId="77777777" w:rsidR="00794749" w:rsidRDefault="00794749" w:rsidP="00794749">
      <w:pPr>
        <w:jc w:val="center"/>
      </w:pPr>
    </w:p>
    <w:tbl>
      <w:tblPr>
        <w:tblW w:w="9450" w:type="dxa"/>
        <w:tblInd w:w="-95" w:type="dxa"/>
        <w:tblLayout w:type="fixed"/>
        <w:tblLook w:val="01C0" w:firstRow="0" w:lastRow="1" w:firstColumn="1" w:lastColumn="1" w:noHBand="0" w:noVBand="0"/>
      </w:tblPr>
      <w:tblGrid>
        <w:gridCol w:w="6840"/>
        <w:gridCol w:w="1710"/>
        <w:gridCol w:w="900"/>
      </w:tblGrid>
      <w:tr w:rsidR="00794749" w:rsidRPr="00CD6DC1" w14:paraId="349328A8" w14:textId="77777777" w:rsidTr="0021289C">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89AFE2" w14:textId="77777777" w:rsidR="00794749" w:rsidRPr="00CD6DC1" w:rsidRDefault="00794749" w:rsidP="0021289C">
            <w:pPr>
              <w:tabs>
                <w:tab w:val="left" w:pos="720"/>
              </w:tabs>
              <w:rPr>
                <w:rFonts w:ascii="National Book" w:hAnsi="National Book" w:cs="Arial"/>
                <w:color w:val="002060"/>
                <w:sz w:val="16"/>
                <w:szCs w:val="16"/>
              </w:rPr>
            </w:pPr>
            <w:r w:rsidRPr="00CD6DC1">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2D69BC" w14:textId="77777777" w:rsidR="00794749" w:rsidRPr="00CD6DC1" w:rsidRDefault="00794749" w:rsidP="0021289C">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Credit</w:t>
            </w:r>
          </w:p>
          <w:p w14:paraId="033E4A76" w14:textId="77777777" w:rsidR="00794749" w:rsidRPr="00CD6DC1" w:rsidRDefault="00794749" w:rsidP="0021289C">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BB3955" w14:textId="77777777" w:rsidR="00794749" w:rsidRPr="00CD6DC1" w:rsidRDefault="00794749" w:rsidP="0021289C">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 xml:space="preserve">Upper-Division </w:t>
            </w:r>
          </w:p>
        </w:tc>
      </w:tr>
      <w:tr w:rsidR="00794749" w:rsidRPr="00CD6DC1" w14:paraId="5D625FD5"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C8B770A" w14:textId="77777777" w:rsidR="00794749" w:rsidRPr="00CD6DC1" w:rsidRDefault="00794749" w:rsidP="0021289C">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 xml:space="preserve">Semester One: [14 Credit Hours] Kent State University </w:t>
            </w:r>
          </w:p>
        </w:tc>
      </w:tr>
      <w:tr w:rsidR="00794749" w:rsidRPr="00CD6DC1" w14:paraId="43A9FEE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203627C"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bCs/>
                <w:color w:val="002060"/>
                <w:sz w:val="20"/>
                <w:szCs w:val="20"/>
              </w:rPr>
              <w:t>ECON 22060 Principles of Microeconomics (KSS)</w:t>
            </w:r>
          </w:p>
        </w:tc>
        <w:tc>
          <w:tcPr>
            <w:tcW w:w="1710" w:type="dxa"/>
            <w:tcBorders>
              <w:top w:val="single" w:sz="4" w:space="0" w:color="auto"/>
              <w:left w:val="single" w:sz="4" w:space="0" w:color="auto"/>
              <w:bottom w:val="single" w:sz="4" w:space="0" w:color="auto"/>
              <w:right w:val="single" w:sz="4" w:space="0" w:color="auto"/>
            </w:tcBorders>
          </w:tcPr>
          <w:p w14:paraId="76E5E0A5"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BE82395"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0CD76B0C"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BA46317"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MATH 11010 Algebra for Calculus (KMCR)</w:t>
            </w:r>
          </w:p>
        </w:tc>
        <w:tc>
          <w:tcPr>
            <w:tcW w:w="1710" w:type="dxa"/>
            <w:tcBorders>
              <w:top w:val="single" w:sz="4" w:space="0" w:color="auto"/>
              <w:left w:val="single" w:sz="4" w:space="0" w:color="auto"/>
              <w:bottom w:val="single" w:sz="4" w:space="0" w:color="auto"/>
              <w:right w:val="single" w:sz="4" w:space="0" w:color="auto"/>
            </w:tcBorders>
          </w:tcPr>
          <w:p w14:paraId="1C7A69A3"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F33447E"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2FEB475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F325399" w14:textId="77777777" w:rsidR="00794749" w:rsidRPr="00CD6DC1" w:rsidRDefault="00794749" w:rsidP="0021289C">
            <w:pPr>
              <w:tabs>
                <w:tab w:val="left" w:pos="720"/>
              </w:tabs>
              <w:rPr>
                <w:rFonts w:ascii="National Book" w:hAnsi="National Book" w:cs="Arial"/>
                <w:color w:val="002060"/>
                <w:sz w:val="20"/>
                <w:szCs w:val="20"/>
              </w:rPr>
            </w:pPr>
            <w:r>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tcPr>
          <w:p w14:paraId="08BDDCD1"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76CCF54B"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50C50CA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01DA435"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3C3174E6"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505E67E8"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2AC3C45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282D5DB"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60530A13"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CB65ABC"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306A2346" w14:textId="77777777" w:rsidTr="0021289C">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33507375" w14:textId="77777777" w:rsidR="00794749" w:rsidRPr="00CD6DC1" w:rsidRDefault="00794749" w:rsidP="0021289C">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Two: [13-15 Credit Hours] Kent State University</w:t>
            </w:r>
          </w:p>
        </w:tc>
      </w:tr>
      <w:tr w:rsidR="00794749" w:rsidRPr="00CD6DC1" w14:paraId="5BBE52A7"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2D8111D" w14:textId="77777777" w:rsidR="00794749" w:rsidRPr="00CD6DC1" w:rsidRDefault="00794749" w:rsidP="0021289C">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ECON 22061 Principles of Macroeconomics (KSS)</w:t>
            </w:r>
          </w:p>
        </w:tc>
        <w:tc>
          <w:tcPr>
            <w:tcW w:w="1710" w:type="dxa"/>
            <w:tcBorders>
              <w:top w:val="single" w:sz="4" w:space="0" w:color="auto"/>
              <w:left w:val="single" w:sz="4" w:space="0" w:color="auto"/>
              <w:bottom w:val="single" w:sz="4" w:space="0" w:color="auto"/>
              <w:right w:val="single" w:sz="4" w:space="0" w:color="auto"/>
            </w:tcBorders>
          </w:tcPr>
          <w:p w14:paraId="661579D2"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0EF69E5"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62BD122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F75B00E"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MATH 11012 Intuitive Calculus (KMCR)</w:t>
            </w:r>
          </w:p>
          <w:p w14:paraId="50EFC554" w14:textId="77777777" w:rsidR="00794749" w:rsidRPr="00CD6DC1" w:rsidRDefault="00794749" w:rsidP="0021289C">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or MATH 12002 Analytic Geometry and Calculus I (KMCR)</w:t>
            </w:r>
          </w:p>
        </w:tc>
        <w:tc>
          <w:tcPr>
            <w:tcW w:w="1710" w:type="dxa"/>
            <w:tcBorders>
              <w:top w:val="single" w:sz="4" w:space="0" w:color="auto"/>
              <w:left w:val="single" w:sz="4" w:space="0" w:color="auto"/>
              <w:bottom w:val="single" w:sz="4" w:space="0" w:color="auto"/>
              <w:right w:val="single" w:sz="4" w:space="0" w:color="auto"/>
            </w:tcBorders>
            <w:vAlign w:val="center"/>
          </w:tcPr>
          <w:p w14:paraId="197202DB"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vAlign w:val="center"/>
          </w:tcPr>
          <w:p w14:paraId="45E44F25"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1EF51D39"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A6D9E70" w14:textId="77777777" w:rsidR="00794749" w:rsidRPr="00CD6DC1" w:rsidRDefault="00794749" w:rsidP="0021289C">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2A63DA5F"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53BD4461"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6EBA2E4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C6EE155" w14:textId="77777777" w:rsidR="00794749" w:rsidRPr="00CD6DC1" w:rsidRDefault="00794749" w:rsidP="0021289C">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4C75A9E"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EEBFF9D" w14:textId="77777777" w:rsidR="00794749" w:rsidRPr="00CD6DC1" w:rsidRDefault="00794749" w:rsidP="0021289C">
            <w:pPr>
              <w:tabs>
                <w:tab w:val="left" w:pos="720"/>
              </w:tabs>
              <w:rPr>
                <w:rFonts w:ascii="National Book" w:hAnsi="National Book" w:cs="Arial"/>
                <w:color w:val="002060"/>
                <w:sz w:val="20"/>
                <w:szCs w:val="20"/>
              </w:rPr>
            </w:pPr>
          </w:p>
        </w:tc>
      </w:tr>
      <w:tr w:rsidR="00794749" w:rsidRPr="00CD6DC1" w14:paraId="2E8EF5D0"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78E70EC" w14:textId="77777777" w:rsidR="00794749" w:rsidRPr="00CD6DC1" w:rsidRDefault="00794749" w:rsidP="0021289C">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Three: [15 Credit Hours] Kent State University</w:t>
            </w:r>
          </w:p>
        </w:tc>
      </w:tr>
      <w:tr w:rsidR="00794749" w:rsidRPr="00CD6DC1" w14:paraId="6528CBA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D78EB94"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32040 Intermediate Microeconomic Theory and Applications</w:t>
            </w:r>
          </w:p>
          <w:p w14:paraId="62F25D63"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or ECON 32041 Intermediate Macroeconomic Theory and Policy </w:t>
            </w:r>
          </w:p>
        </w:tc>
        <w:tc>
          <w:tcPr>
            <w:tcW w:w="1710" w:type="dxa"/>
            <w:tcBorders>
              <w:top w:val="single" w:sz="4" w:space="0" w:color="auto"/>
              <w:left w:val="single" w:sz="4" w:space="0" w:color="auto"/>
              <w:bottom w:val="single" w:sz="4" w:space="0" w:color="auto"/>
              <w:right w:val="single" w:sz="4" w:space="0" w:color="auto"/>
            </w:tcBorders>
            <w:vAlign w:val="center"/>
          </w:tcPr>
          <w:p w14:paraId="06F589E4"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4B7AB06"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794749" w:rsidRPr="00CD6DC1" w14:paraId="5574579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91AF5DA"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4A56A102"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86BAA62"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2254F6E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B50AAD8"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0B717C2"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B17278B"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6AF7A6A9"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091F6D5"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AB71235"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C426A60"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1B4AFF8C"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9C18DAB"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1649EBB"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C2A3BF6"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03A83DE9"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73A53A9" w14:textId="77777777" w:rsidR="00794749" w:rsidRPr="00CD6DC1" w:rsidRDefault="00794749" w:rsidP="0021289C">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Four: [15 Credit Hours] Kent State University</w:t>
            </w:r>
          </w:p>
        </w:tc>
      </w:tr>
      <w:tr w:rsidR="00794749" w:rsidRPr="00CD6DC1" w14:paraId="13CC1E6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85BBA01"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32040 Intermediate Microeconomic Theory and Applications</w:t>
            </w:r>
          </w:p>
          <w:p w14:paraId="21FBB891"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or ECON 32041 Intermediate Macroeconomic Theory and Policy </w:t>
            </w:r>
          </w:p>
        </w:tc>
        <w:tc>
          <w:tcPr>
            <w:tcW w:w="1710" w:type="dxa"/>
            <w:tcBorders>
              <w:top w:val="single" w:sz="4" w:space="0" w:color="auto"/>
              <w:left w:val="single" w:sz="4" w:space="0" w:color="auto"/>
              <w:bottom w:val="single" w:sz="4" w:space="0" w:color="auto"/>
              <w:right w:val="single" w:sz="4" w:space="0" w:color="auto"/>
            </w:tcBorders>
            <w:vAlign w:val="center"/>
          </w:tcPr>
          <w:p w14:paraId="50E46459"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4EA83B8"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794749" w:rsidRPr="00CD6DC1" w14:paraId="530B106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8B85414" w14:textId="77777777" w:rsidR="00794749" w:rsidRPr="00CD6DC1" w:rsidRDefault="00794749" w:rsidP="0021289C">
            <w:pPr>
              <w:tabs>
                <w:tab w:val="left" w:pos="720"/>
              </w:tabs>
              <w:rPr>
                <w:rFonts w:ascii="National Book" w:hAnsi="National Book" w:cs="Arial"/>
                <w:color w:val="002060"/>
                <w:sz w:val="20"/>
                <w:szCs w:val="20"/>
              </w:rPr>
            </w:pPr>
            <w:r>
              <w:rPr>
                <w:rFonts w:ascii="National Book" w:hAnsi="National Book" w:cs="Arial"/>
                <w:color w:val="002060"/>
                <w:sz w:val="20"/>
                <w:szCs w:val="20"/>
              </w:rPr>
              <w:t>BA</w:t>
            </w:r>
            <w:r w:rsidRPr="00CD6DC1">
              <w:rPr>
                <w:rFonts w:ascii="National Book" w:hAnsi="National Book" w:cs="Arial"/>
                <w:color w:val="002060"/>
                <w:sz w:val="20"/>
                <w:szCs w:val="20"/>
              </w:rPr>
              <w:t xml:space="preserve"> 24056 Business Analytics I</w:t>
            </w:r>
          </w:p>
        </w:tc>
        <w:tc>
          <w:tcPr>
            <w:tcW w:w="1710" w:type="dxa"/>
            <w:tcBorders>
              <w:top w:val="single" w:sz="4" w:space="0" w:color="auto"/>
              <w:left w:val="single" w:sz="4" w:space="0" w:color="auto"/>
              <w:bottom w:val="single" w:sz="4" w:space="0" w:color="auto"/>
              <w:right w:val="single" w:sz="4" w:space="0" w:color="auto"/>
            </w:tcBorders>
          </w:tcPr>
          <w:p w14:paraId="727E4F3D"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2B2DE67"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00C55AE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A800F8F"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4DE1D53D"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BBE5B66"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7183391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E3C4946"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59D3CC9C"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D5D5B45"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794749" w:rsidRPr="00CD6DC1" w14:paraId="5F4BAE6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231E4B9"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F205E0E"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7C5188C"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3F5C2F16"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56F0693" w14:textId="77777777" w:rsidR="00794749" w:rsidRPr="00CD6DC1" w:rsidRDefault="00794749" w:rsidP="0021289C">
            <w:pPr>
              <w:tabs>
                <w:tab w:val="left" w:pos="720"/>
              </w:tabs>
              <w:rPr>
                <w:rFonts w:ascii="National Book" w:hAnsi="National Book" w:cs="Arial"/>
                <w:color w:val="FFFFFF" w:themeColor="background1"/>
                <w:sz w:val="20"/>
                <w:szCs w:val="20"/>
              </w:rPr>
            </w:pPr>
            <w:r w:rsidRPr="00CD6DC1">
              <w:rPr>
                <w:rFonts w:ascii="National Book" w:hAnsi="National Book" w:cs="Arial"/>
                <w:b/>
                <w:color w:val="FFFFFF" w:themeColor="background1"/>
                <w:sz w:val="20"/>
                <w:szCs w:val="20"/>
              </w:rPr>
              <w:t>Semester Five: [15 Credit Hours] Kent State University</w:t>
            </w:r>
          </w:p>
        </w:tc>
      </w:tr>
      <w:tr w:rsidR="00794749" w:rsidRPr="00CD6DC1" w14:paraId="3C643E2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E87383B"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34851616"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0AD1DFC"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794749" w:rsidRPr="00CD6DC1" w14:paraId="3499EA3C"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CB0ACA3" w14:textId="77777777" w:rsidR="00794749" w:rsidRPr="00CD6DC1" w:rsidRDefault="00794749" w:rsidP="0021289C">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50DBE6F2"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F37A3F6"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794749" w:rsidRPr="00CD6DC1" w14:paraId="7AAA846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FBBDFC9" w14:textId="77777777" w:rsidR="00794749" w:rsidRPr="00CD6DC1" w:rsidRDefault="00794749" w:rsidP="0021289C">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3584C948"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22AAFE4"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794749" w:rsidRPr="00CD6DC1" w14:paraId="0251023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AA68E07" w14:textId="77777777" w:rsidR="00794749" w:rsidRPr="00CD6DC1" w:rsidRDefault="00794749" w:rsidP="0021289C">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2A3934F"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85725C7"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446D1827"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8CF8173" w14:textId="77777777" w:rsidR="00794749" w:rsidRPr="00CD6DC1" w:rsidRDefault="00794749" w:rsidP="0021289C">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4BA607D3"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B86FB8D"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65CB8791"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8447865" w14:textId="77777777" w:rsidR="00794749" w:rsidRPr="00CD6DC1" w:rsidRDefault="00794749" w:rsidP="0021289C">
            <w:pPr>
              <w:tabs>
                <w:tab w:val="left" w:pos="720"/>
              </w:tabs>
              <w:rPr>
                <w:rFonts w:ascii="National Book" w:hAnsi="National Book" w:cs="Arial"/>
                <w:color w:val="FFFFFF" w:themeColor="background1"/>
                <w:sz w:val="20"/>
                <w:szCs w:val="20"/>
              </w:rPr>
            </w:pPr>
            <w:r w:rsidRPr="00CD6DC1">
              <w:rPr>
                <w:rFonts w:ascii="National Book" w:hAnsi="National Book" w:cs="Arial"/>
                <w:b/>
                <w:color w:val="FFFFFF" w:themeColor="background1"/>
                <w:sz w:val="20"/>
                <w:szCs w:val="20"/>
              </w:rPr>
              <w:t>Semester Six: [17-19 Credit Hours] Kent State University</w:t>
            </w:r>
          </w:p>
        </w:tc>
      </w:tr>
      <w:tr w:rsidR="00794749" w:rsidRPr="00CD6DC1" w14:paraId="3E99BEE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C1CAD73"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42191 Senior Seminar in Economics (WIC)</w:t>
            </w:r>
          </w:p>
        </w:tc>
        <w:tc>
          <w:tcPr>
            <w:tcW w:w="1710" w:type="dxa"/>
            <w:tcBorders>
              <w:top w:val="single" w:sz="4" w:space="0" w:color="auto"/>
              <w:left w:val="single" w:sz="4" w:space="0" w:color="auto"/>
              <w:bottom w:val="single" w:sz="4" w:space="0" w:color="auto"/>
              <w:right w:val="single" w:sz="4" w:space="0" w:color="auto"/>
            </w:tcBorders>
          </w:tcPr>
          <w:p w14:paraId="03370493"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0B72F2D"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794749" w:rsidRPr="00CD6DC1" w14:paraId="54B7216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B3D372D"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667A86F9"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598DF31"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794749" w:rsidRPr="00CD6DC1" w14:paraId="1F1C0EC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0888A7D" w14:textId="77777777" w:rsidR="00794749" w:rsidRPr="00CD6DC1" w:rsidRDefault="00794749" w:rsidP="0021289C">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General Electives (if needed to reach </w:t>
            </w:r>
            <w:r>
              <w:rPr>
                <w:rFonts w:ascii="National Book" w:hAnsi="National Book" w:cs="Arial"/>
                <w:color w:val="002060"/>
                <w:sz w:val="20"/>
                <w:szCs w:val="20"/>
              </w:rPr>
              <w:t>91</w:t>
            </w:r>
            <w:r w:rsidRPr="00CD6DC1">
              <w:rPr>
                <w:rFonts w:ascii="National Book" w:hAnsi="National Book" w:cs="Arial"/>
                <w:color w:val="002060"/>
                <w:sz w:val="20"/>
                <w:szCs w:val="20"/>
              </w:rPr>
              <w:t xml:space="preserve"> hours)</w:t>
            </w:r>
          </w:p>
        </w:tc>
        <w:tc>
          <w:tcPr>
            <w:tcW w:w="1710" w:type="dxa"/>
            <w:tcBorders>
              <w:top w:val="single" w:sz="4" w:space="0" w:color="auto"/>
              <w:left w:val="single" w:sz="4" w:space="0" w:color="auto"/>
              <w:bottom w:val="single" w:sz="4" w:space="0" w:color="auto"/>
              <w:right w:val="single" w:sz="4" w:space="0" w:color="auto"/>
            </w:tcBorders>
          </w:tcPr>
          <w:p w14:paraId="6135A7BD" w14:textId="77777777" w:rsidR="00794749" w:rsidRPr="00CD6DC1" w:rsidRDefault="00794749" w:rsidP="0021289C">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11-13</w:t>
            </w:r>
          </w:p>
        </w:tc>
        <w:tc>
          <w:tcPr>
            <w:tcW w:w="900" w:type="dxa"/>
            <w:tcBorders>
              <w:top w:val="single" w:sz="4" w:space="0" w:color="auto"/>
              <w:left w:val="single" w:sz="4" w:space="0" w:color="auto"/>
              <w:bottom w:val="single" w:sz="4" w:space="0" w:color="auto"/>
              <w:right w:val="single" w:sz="4" w:space="0" w:color="auto"/>
            </w:tcBorders>
            <w:vAlign w:val="center"/>
          </w:tcPr>
          <w:p w14:paraId="6270DEB1" w14:textId="77777777" w:rsidR="00794749" w:rsidRPr="00CD6DC1" w:rsidRDefault="00794749" w:rsidP="0021289C">
            <w:pPr>
              <w:tabs>
                <w:tab w:val="left" w:pos="720"/>
              </w:tabs>
              <w:jc w:val="center"/>
              <w:rPr>
                <w:rFonts w:ascii="National Book" w:hAnsi="National Book" w:cs="Arial"/>
                <w:color w:val="002060"/>
                <w:sz w:val="20"/>
                <w:szCs w:val="20"/>
              </w:rPr>
            </w:pPr>
          </w:p>
        </w:tc>
      </w:tr>
      <w:tr w:rsidR="00794749" w:rsidRPr="00CD6DC1" w14:paraId="45DB8491"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26EF5E1" w14:textId="77777777" w:rsidR="00794749" w:rsidRPr="00CD6DC1" w:rsidRDefault="00794749" w:rsidP="0021289C">
            <w:pPr>
              <w:tabs>
                <w:tab w:val="left" w:pos="720"/>
              </w:tabs>
              <w:rPr>
                <w:rFonts w:ascii="National Book" w:hAnsi="National Book" w:cs="Arial"/>
                <w:color w:val="FFFFFF" w:themeColor="background1"/>
                <w:sz w:val="20"/>
                <w:szCs w:val="20"/>
              </w:rPr>
            </w:pPr>
            <w:r w:rsidRPr="00CD6DC1">
              <w:rPr>
                <w:rFonts w:ascii="National Book" w:hAnsi="National Book" w:cs="Arial"/>
                <w:b/>
                <w:color w:val="FFFFFF" w:themeColor="background1"/>
                <w:sz w:val="20"/>
                <w:szCs w:val="20"/>
              </w:rPr>
              <w:t>91 Total Credit Hours of Prerequisite Coursework at Kent State University</w:t>
            </w:r>
          </w:p>
        </w:tc>
      </w:tr>
    </w:tbl>
    <w:p w14:paraId="27F07793" w14:textId="5857F320" w:rsidR="00AA0606" w:rsidRPr="005F6912" w:rsidRDefault="00AA0606">
      <w:pPr>
        <w:rPr>
          <w:rFonts w:ascii="National Book" w:hAnsi="National Book"/>
          <w:color w:val="002060"/>
          <w:sz w:val="20"/>
          <w:szCs w:val="20"/>
        </w:rPr>
      </w:pPr>
    </w:p>
    <w:p w14:paraId="50B0A99E" w14:textId="77777777" w:rsidR="00AA0606" w:rsidRDefault="00AA0606"/>
    <w:p w14:paraId="42D8C695" w14:textId="77777777" w:rsidR="00AA0606" w:rsidRDefault="00AA0606"/>
    <w:p w14:paraId="2D6BBA8B" w14:textId="77777777" w:rsidR="00FB5994" w:rsidRDefault="00FB5994"/>
    <w:p w14:paraId="7598E50A" w14:textId="765B2CA7" w:rsidR="00057DEF" w:rsidRPr="00B72376" w:rsidRDefault="00B72376" w:rsidP="00B72376">
      <w:pPr>
        <w:rPr>
          <w:rFonts w:ascii="National Book" w:hAnsi="National Book"/>
          <w:color w:val="002060"/>
          <w:sz w:val="22"/>
          <w:szCs w:val="22"/>
        </w:rPr>
      </w:pPr>
      <w:r w:rsidRPr="00B72376">
        <w:rPr>
          <w:rFonts w:ascii="National Book" w:hAnsi="National Book"/>
          <w:color w:val="002060"/>
          <w:sz w:val="22"/>
          <w:szCs w:val="22"/>
        </w:rPr>
        <w:t xml:space="preserve"> </w:t>
      </w: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057DEF" w:rsidRPr="00057DEF" w14:paraId="232F041E" w14:textId="77777777" w:rsidTr="00704205">
        <w:tc>
          <w:tcPr>
            <w:tcW w:w="5000" w:type="pct"/>
            <w:gridSpan w:val="5"/>
            <w:shd w:val="clear" w:color="auto" w:fill="002060"/>
          </w:tcPr>
          <w:p w14:paraId="059794AA" w14:textId="77777777" w:rsidR="00057DEF" w:rsidRPr="00057DEF" w:rsidRDefault="00057DEF" w:rsidP="00E52AB8">
            <w:pPr>
              <w:pStyle w:val="NoSpacing"/>
              <w:jc w:val="center"/>
              <w:rPr>
                <w:rFonts w:ascii="National Book" w:hAnsi="National Book" w:cs="Arial"/>
                <w:b/>
                <w:bCs/>
                <w:color w:val="FFFFFF" w:themeColor="background1"/>
              </w:rPr>
            </w:pPr>
            <w:r w:rsidRPr="00057DEF">
              <w:rPr>
                <w:rFonts w:ascii="National Book" w:hAnsi="National Book" w:cs="Arial"/>
                <w:b/>
                <w:bCs/>
                <w:color w:val="FFFFFF" w:themeColor="background1"/>
              </w:rPr>
              <w:t>To be transferred from University of Akron School of Law upon completion of the Juris Doctor degree</w:t>
            </w:r>
          </w:p>
        </w:tc>
      </w:tr>
      <w:tr w:rsidR="00057DEF" w:rsidRPr="00057DEF" w14:paraId="0C027E08" w14:textId="77777777" w:rsidTr="00704205">
        <w:tc>
          <w:tcPr>
            <w:tcW w:w="1946" w:type="pct"/>
            <w:vAlign w:val="center"/>
            <w:hideMark/>
          </w:tcPr>
          <w:p w14:paraId="5DBDBBE1"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52DD7D6E"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1621C4DF"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288A65AC"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606B35F9" w14:textId="77777777" w:rsidR="00057DEF" w:rsidRPr="00057DEF" w:rsidRDefault="00057DEF" w:rsidP="00E52AB8">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057DEF" w:rsidRPr="00057DEF" w14:paraId="4FFCE948" w14:textId="77777777" w:rsidTr="00704205">
        <w:tc>
          <w:tcPr>
            <w:tcW w:w="1946" w:type="pct"/>
          </w:tcPr>
          <w:p w14:paraId="56A9B3F3" w14:textId="7B0ACCE6" w:rsidR="00057DEF" w:rsidRPr="00057DEF" w:rsidRDefault="00794749" w:rsidP="00E52AB8">
            <w:pPr>
              <w:rPr>
                <w:rFonts w:ascii="National Book" w:hAnsi="National Book" w:cs="Arial"/>
                <w:color w:val="002060"/>
              </w:rPr>
            </w:pPr>
            <w:r>
              <w:rPr>
                <w:rFonts w:ascii="National Book" w:hAnsi="National Book" w:cs="Arial"/>
                <w:color w:val="002060"/>
              </w:rPr>
              <w:t>LAWX</w:t>
            </w:r>
            <w:r w:rsidR="00057DEF" w:rsidRPr="00057DEF">
              <w:rPr>
                <w:rFonts w:ascii="National Book" w:hAnsi="National Book" w:cs="Arial"/>
                <w:color w:val="002060"/>
              </w:rPr>
              <w:t xml:space="preserve"> 611 Contracts</w:t>
            </w:r>
          </w:p>
        </w:tc>
        <w:tc>
          <w:tcPr>
            <w:tcW w:w="620" w:type="pct"/>
            <w:vAlign w:val="center"/>
          </w:tcPr>
          <w:p w14:paraId="47695036"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2E3706C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0BCDFF"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2FEA70FA"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E944407" w14:textId="77777777" w:rsidTr="00704205">
        <w:tc>
          <w:tcPr>
            <w:tcW w:w="1946" w:type="pct"/>
          </w:tcPr>
          <w:p w14:paraId="348E4D6B" w14:textId="79A52C6E" w:rsidR="00057DEF" w:rsidRPr="00057DEF" w:rsidRDefault="00794749"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25 Torts</w:t>
            </w:r>
          </w:p>
        </w:tc>
        <w:tc>
          <w:tcPr>
            <w:tcW w:w="620" w:type="pct"/>
            <w:vAlign w:val="center"/>
          </w:tcPr>
          <w:p w14:paraId="523CC8AD"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0EB87A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6BF5C8B"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564E22A7"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4ABB28F" w14:textId="77777777" w:rsidTr="00704205">
        <w:tc>
          <w:tcPr>
            <w:tcW w:w="1946" w:type="pct"/>
          </w:tcPr>
          <w:p w14:paraId="69026E79" w14:textId="1D11F85F" w:rsidR="00057DEF" w:rsidRPr="00057DEF" w:rsidRDefault="00794749"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1 Civil Procedure – Federal Jurisdiction</w:t>
            </w:r>
          </w:p>
        </w:tc>
        <w:tc>
          <w:tcPr>
            <w:tcW w:w="620" w:type="pct"/>
            <w:vAlign w:val="center"/>
          </w:tcPr>
          <w:p w14:paraId="1D54FF1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60C9B9E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5ED38B2"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68A4C879"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59FA599" w14:textId="77777777" w:rsidTr="00704205">
        <w:tc>
          <w:tcPr>
            <w:tcW w:w="1946" w:type="pct"/>
          </w:tcPr>
          <w:p w14:paraId="19EDE14F" w14:textId="1272A90B" w:rsidR="00057DEF" w:rsidRPr="00057DEF" w:rsidRDefault="00794749"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19 Legal Analysis, Research, and Writing (LARW) I</w:t>
            </w:r>
          </w:p>
        </w:tc>
        <w:tc>
          <w:tcPr>
            <w:tcW w:w="620" w:type="pct"/>
            <w:vAlign w:val="center"/>
          </w:tcPr>
          <w:p w14:paraId="55E94081"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05C868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8A1D7F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3E5E56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7138260" w14:textId="77777777" w:rsidTr="00704205">
        <w:tc>
          <w:tcPr>
            <w:tcW w:w="1946" w:type="pct"/>
          </w:tcPr>
          <w:p w14:paraId="484A359F" w14:textId="4A8217B0" w:rsidR="00057DEF" w:rsidRPr="00057DEF" w:rsidRDefault="00794749"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2 Civil Procedure – Federal Litigation</w:t>
            </w:r>
          </w:p>
        </w:tc>
        <w:tc>
          <w:tcPr>
            <w:tcW w:w="620" w:type="pct"/>
            <w:vAlign w:val="center"/>
          </w:tcPr>
          <w:p w14:paraId="61F7EA8E"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EEE229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B23FB2"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14249BC"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2A7B3CAB" w14:textId="77777777" w:rsidTr="00704205">
        <w:tc>
          <w:tcPr>
            <w:tcW w:w="1946" w:type="pct"/>
          </w:tcPr>
          <w:p w14:paraId="127D3E85" w14:textId="012A2F02" w:rsidR="00057DEF" w:rsidRPr="00057DEF" w:rsidRDefault="00794749"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45 Property</w:t>
            </w:r>
          </w:p>
        </w:tc>
        <w:tc>
          <w:tcPr>
            <w:tcW w:w="620" w:type="pct"/>
            <w:vAlign w:val="center"/>
          </w:tcPr>
          <w:p w14:paraId="69D43D2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E3AA390"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AA18D1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22AEE45B"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33704E1" w14:textId="77777777" w:rsidTr="00704205">
        <w:tc>
          <w:tcPr>
            <w:tcW w:w="1946" w:type="pct"/>
          </w:tcPr>
          <w:p w14:paraId="54D33C25" w14:textId="7E1AF27D" w:rsidR="00057DEF" w:rsidRPr="00057DEF" w:rsidRDefault="00794749"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7 Criminal Law</w:t>
            </w:r>
          </w:p>
        </w:tc>
        <w:tc>
          <w:tcPr>
            <w:tcW w:w="620" w:type="pct"/>
            <w:vAlign w:val="center"/>
          </w:tcPr>
          <w:p w14:paraId="46B730FB"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CDEE958"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EAABED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47683145"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0A70A9D" w14:textId="77777777" w:rsidTr="00704205">
        <w:tc>
          <w:tcPr>
            <w:tcW w:w="1946" w:type="pct"/>
          </w:tcPr>
          <w:p w14:paraId="70C2D2EC" w14:textId="21DD62BF" w:rsidR="00057DEF" w:rsidRPr="00057DEF" w:rsidRDefault="00794749"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20 Legal Analysis, Research, and Writing (LARW) II</w:t>
            </w:r>
          </w:p>
        </w:tc>
        <w:tc>
          <w:tcPr>
            <w:tcW w:w="620" w:type="pct"/>
            <w:vAlign w:val="center"/>
          </w:tcPr>
          <w:p w14:paraId="7D22A7DC"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358EAB11"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D4586AA"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F4BF948"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4AADBB2" w14:textId="77777777" w:rsidTr="00704205">
        <w:tc>
          <w:tcPr>
            <w:tcW w:w="1946" w:type="pct"/>
          </w:tcPr>
          <w:p w14:paraId="734ED923" w14:textId="44180E79" w:rsidR="00057DEF" w:rsidRPr="00057DEF" w:rsidRDefault="00794749"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76 Legislation Regulation</w:t>
            </w:r>
          </w:p>
        </w:tc>
        <w:tc>
          <w:tcPr>
            <w:tcW w:w="620" w:type="pct"/>
            <w:vAlign w:val="center"/>
          </w:tcPr>
          <w:p w14:paraId="32ED051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1165" w:type="pct"/>
            <w:vAlign w:val="center"/>
          </w:tcPr>
          <w:p w14:paraId="49E8C9B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28FA8E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5C4F98E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C0C06D0" w14:textId="77777777" w:rsidTr="00704205">
        <w:tc>
          <w:tcPr>
            <w:tcW w:w="5000" w:type="pct"/>
            <w:gridSpan w:val="5"/>
            <w:vAlign w:val="center"/>
          </w:tcPr>
          <w:p w14:paraId="59BB2875" w14:textId="1C37EB98" w:rsidR="00057DEF" w:rsidRPr="00057DEF" w:rsidRDefault="00057DEF" w:rsidP="00E52AB8">
            <w:pPr>
              <w:rPr>
                <w:rFonts w:ascii="National Book" w:hAnsi="National Book" w:cs="Arial"/>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sidR="00794749">
              <w:rPr>
                <w:rFonts w:ascii="National Book" w:hAnsi="National Book" w:cs="Arial"/>
                <w:b/>
                <w:bCs/>
                <w:color w:val="002060"/>
              </w:rPr>
              <w:t>29</w:t>
            </w:r>
            <w:r w:rsidRPr="00057DEF">
              <w:rPr>
                <w:rFonts w:ascii="National Book" w:hAnsi="National Book" w:cs="Arial"/>
                <w:b/>
                <w:bCs/>
                <w:color w:val="002060"/>
              </w:rPr>
              <w:t xml:space="preserve"> (</w:t>
            </w:r>
            <w:r w:rsidR="00794749">
              <w:rPr>
                <w:rFonts w:ascii="National Book" w:hAnsi="National Book" w:cs="Arial"/>
                <w:b/>
                <w:bCs/>
                <w:color w:val="002060"/>
              </w:rPr>
              <w:t>29</w:t>
            </w:r>
            <w:r w:rsidRPr="00057DEF">
              <w:rPr>
                <w:rFonts w:ascii="National Book" w:hAnsi="National Book" w:cs="Arial"/>
                <w:b/>
                <w:bCs/>
                <w:color w:val="002060"/>
              </w:rPr>
              <w:t xml:space="preserve"> needed to reach 120 total credit hours for Bachelor of Arts, dependent upon number of hours completed prior to transfer to UA)</w:t>
            </w:r>
          </w:p>
        </w:tc>
      </w:tr>
      <w:tr w:rsidR="00057DEF" w:rsidRPr="00057DEF" w14:paraId="475FB292" w14:textId="77777777" w:rsidTr="00704205">
        <w:trPr>
          <w:trHeight w:val="305"/>
        </w:trPr>
        <w:tc>
          <w:tcPr>
            <w:tcW w:w="5000" w:type="pct"/>
            <w:gridSpan w:val="5"/>
            <w:shd w:val="clear" w:color="auto" w:fill="002060"/>
          </w:tcPr>
          <w:p w14:paraId="746E527E" w14:textId="38104833" w:rsidR="00057DEF" w:rsidRPr="00057DEF" w:rsidRDefault="00057DEF" w:rsidP="00E52AB8">
            <w:pPr>
              <w:jc w:val="center"/>
              <w:rPr>
                <w:rFonts w:ascii="National Book" w:hAnsi="National Book" w:cstheme="minorHAnsi"/>
                <w:b/>
                <w:color w:val="FFFFFF" w:themeColor="background1"/>
              </w:rPr>
            </w:pPr>
            <w:r w:rsidRPr="00057DEF">
              <w:rPr>
                <w:rFonts w:ascii="National Book" w:hAnsi="National Book" w:cs="Arial"/>
                <w:b/>
                <w:bCs/>
                <w:color w:val="FFFFFF" w:themeColor="background1"/>
              </w:rPr>
              <w:t xml:space="preserve">Minimum 120 Total Credit Hours to Graduate with Bachelor of Arts in </w:t>
            </w:r>
            <w:r w:rsidR="003A7E34">
              <w:rPr>
                <w:rFonts w:ascii="National Book" w:hAnsi="National Book" w:cs="Arial"/>
                <w:b/>
                <w:bCs/>
                <w:color w:val="FFFFFF" w:themeColor="background1"/>
              </w:rPr>
              <w:t>Economics</w:t>
            </w:r>
            <w:r w:rsidRPr="00057DEF">
              <w:rPr>
                <w:rFonts w:ascii="National Book" w:hAnsi="National Book" w:cs="Arial"/>
                <w:b/>
                <w:bCs/>
                <w:color w:val="FFFFFF" w:themeColor="background1"/>
              </w:rPr>
              <w:t>, including UA transfer coursework, from Kent State University</w:t>
            </w:r>
          </w:p>
        </w:tc>
      </w:tr>
    </w:tbl>
    <w:p w14:paraId="02786CDE" w14:textId="59A1E061" w:rsidR="00DB4CE8" w:rsidRDefault="00DB4CE8">
      <w:pPr>
        <w:rPr>
          <w:rFonts w:ascii="Arial" w:hAnsi="Arial" w:cs="Arial"/>
          <w:b/>
        </w:rPr>
      </w:pPr>
    </w:p>
    <w:p w14:paraId="06E00B6F" w14:textId="77777777" w:rsidR="00DB059B" w:rsidRDefault="00DB059B">
      <w:pPr>
        <w:rPr>
          <w:rFonts w:ascii="National-Black"/>
          <w:b/>
          <w:noProof/>
          <w:color w:val="003976"/>
          <w:spacing w:val="4"/>
          <w:sz w:val="34"/>
          <w:szCs w:val="8"/>
        </w:rPr>
      </w:pPr>
      <w:bookmarkStart w:id="0" w:name="_Hlk124932737"/>
      <w:r>
        <w:rPr>
          <w:noProof/>
        </w:rPr>
        <w:br w:type="page"/>
      </w:r>
    </w:p>
    <w:p w14:paraId="19456F52" w14:textId="3229C10E" w:rsidR="00BC63E3" w:rsidRPr="000B4A73" w:rsidRDefault="00BC63E3" w:rsidP="00BC63E3">
      <w:pPr>
        <w:pStyle w:val="Heading1"/>
        <w:rPr>
          <w:rFonts w:cs="Arial"/>
        </w:rPr>
      </w:pPr>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3BB90DC" w14:textId="17CC6ACB" w:rsidR="00057DEF" w:rsidRDefault="00BC63E3" w:rsidP="00BC63E3">
      <w:pPr>
        <w:pStyle w:val="Heading1"/>
        <w:rPr>
          <w:rFonts w:cs="Arial"/>
        </w:rPr>
      </w:pPr>
      <w:r w:rsidRPr="00DB4CE8">
        <w:rPr>
          <w:rFonts w:cs="Arial"/>
        </w:rPr>
        <w:t>Partnership Process</w:t>
      </w:r>
      <w:bookmarkEnd w:id="0"/>
    </w:p>
    <w:p w14:paraId="69FB618E" w14:textId="77777777" w:rsidR="00BC63E3" w:rsidRPr="00DB4CE8" w:rsidRDefault="00BC63E3" w:rsidP="00BC63E3">
      <w:pPr>
        <w:jc w:val="center"/>
        <w:rPr>
          <w:rFonts w:ascii="National Book" w:hAnsi="National Book" w:cs="Arial"/>
          <w:b/>
          <w:color w:val="002060"/>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DB059B" w:rsidRPr="000A2A9E" w14:paraId="22981630"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A74F522" w14:textId="77777777" w:rsidR="00DB059B" w:rsidRPr="000A2A9E" w:rsidRDefault="00DB059B"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3ECDDFC" w14:textId="77777777" w:rsidR="00DB059B" w:rsidRPr="000A2A9E" w:rsidRDefault="00DB059B" w:rsidP="00DB059B">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110CF513" w14:textId="66E4721B" w:rsidR="00DB059B" w:rsidRPr="000A2A9E" w:rsidRDefault="00DB059B" w:rsidP="00DB059B">
            <w:pPr>
              <w:numPr>
                <w:ilvl w:val="0"/>
                <w:numId w:val="3"/>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Pr="000A2A9E">
              <w:rPr>
                <w:rFonts w:ascii="National Book" w:hAnsi="National Book"/>
              </w:rPr>
              <w:t xml:space="preserve">. </w:t>
            </w:r>
          </w:p>
          <w:p w14:paraId="39229C4A" w14:textId="77777777" w:rsidR="00DB059B" w:rsidRPr="000A2A9E" w:rsidRDefault="00DB059B" w:rsidP="00DB059B">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7FD29A2C" w14:textId="77777777" w:rsidR="00DB059B" w:rsidRPr="000A2A9E" w:rsidRDefault="00DB059B" w:rsidP="00DB059B">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4D717B47" w14:textId="77777777" w:rsidR="00DB059B" w:rsidRPr="000A2A9E" w:rsidRDefault="00DB059B" w:rsidP="00DB059B">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15931ED9" w14:textId="77777777" w:rsidR="00DB059B" w:rsidRPr="000A2A9E" w:rsidRDefault="00000000" w:rsidP="00DB059B">
            <w:pPr>
              <w:numPr>
                <w:ilvl w:val="0"/>
                <w:numId w:val="3"/>
              </w:numPr>
              <w:rPr>
                <w:rFonts w:ascii="National Book" w:hAnsi="National Book"/>
              </w:rPr>
            </w:pPr>
            <w:hyperlink r:id="rId15" w:history="1">
              <w:r w:rsidR="00DB059B" w:rsidRPr="000A2A9E">
                <w:rPr>
                  <w:rStyle w:val="Hyperlink"/>
                  <w:rFonts w:ascii="National Book" w:hAnsi="National Book"/>
                </w:rPr>
                <w:t>Review UA Financial Aid information</w:t>
              </w:r>
            </w:hyperlink>
            <w:r w:rsidR="00DB059B"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48132C52" w14:textId="77777777" w:rsidR="00DB059B" w:rsidRPr="000A2A9E" w:rsidRDefault="00DB059B" w:rsidP="00DB059B">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DB059B" w:rsidRPr="000A2A9E" w14:paraId="49F6584D"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980575" w14:textId="77777777" w:rsidR="00DB059B" w:rsidRPr="000A2A9E" w:rsidRDefault="00DB059B"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4616210F" w14:textId="77777777" w:rsidR="00DB059B" w:rsidRPr="000A2A9E" w:rsidRDefault="00DB059B" w:rsidP="00DB059B">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59FF2832" w14:textId="7FF5A720" w:rsidR="00DB059B" w:rsidRPr="000A2A9E" w:rsidRDefault="00DB059B" w:rsidP="00DB059B">
            <w:pPr>
              <w:numPr>
                <w:ilvl w:val="0"/>
                <w:numId w:val="4"/>
              </w:numPr>
              <w:rPr>
                <w:rFonts w:ascii="National Book" w:hAnsi="National Book"/>
              </w:rPr>
            </w:pPr>
            <w:r w:rsidRPr="000A2A9E">
              <w:rPr>
                <w:rFonts w:ascii="National Book" w:hAnsi="National Book"/>
                <w:color w:val="002060"/>
              </w:rPr>
              <w:t xml:space="preserve">Upon completing </w:t>
            </w:r>
            <w:r w:rsidR="00794749">
              <w:rPr>
                <w:rFonts w:ascii="National Book" w:hAnsi="National Book"/>
                <w:color w:val="002060"/>
              </w:rPr>
              <w:t>29</w:t>
            </w:r>
            <w:r w:rsidRPr="000A2A9E">
              <w:rPr>
                <w:rFonts w:ascii="National Book" w:hAnsi="National Book"/>
                <w:color w:val="002060"/>
              </w:rPr>
              <w:t xml:space="preserve">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2CB5E7A6" w14:textId="77777777" w:rsidR="00DB059B" w:rsidRPr="000A2A9E" w:rsidRDefault="00DB059B" w:rsidP="00DB059B">
            <w:pPr>
              <w:numPr>
                <w:ilvl w:val="0"/>
                <w:numId w:val="4"/>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59848AD8" w14:textId="77777777" w:rsidR="00DB059B" w:rsidRPr="000A2A9E" w:rsidRDefault="00DB059B" w:rsidP="00DB059B">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4CCF5B82" w14:textId="77777777" w:rsidR="00DB059B" w:rsidRPr="000A2A9E" w:rsidRDefault="00DB059B" w:rsidP="00DB059B">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7DB1463F" w14:textId="3356C21B" w:rsidR="00057DEF" w:rsidRPr="00DB4CE8" w:rsidRDefault="00057DEF" w:rsidP="00057DEF">
      <w:pPr>
        <w:rPr>
          <w:rFonts w:ascii="National Book" w:hAnsi="National Book"/>
          <w:color w:val="002060"/>
        </w:rPr>
      </w:pPr>
    </w:p>
    <w:p w14:paraId="2363FEC5" w14:textId="14E0E8AF"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2CA0C605" w:rsidR="00057DEF" w:rsidRDefault="00057DEF">
      <w:pPr>
        <w:rPr>
          <w:rFonts w:ascii="National Book" w:hAnsi="National Book" w:cs="Arial"/>
          <w:b/>
          <w:bCs/>
          <w:color w:val="002060"/>
        </w:rPr>
      </w:pPr>
      <w:r>
        <w:rPr>
          <w:rFonts w:ascii="National Book" w:hAnsi="National Book" w:cs="Arial"/>
          <w:b/>
          <w:bCs/>
          <w:color w:val="002060"/>
        </w:rPr>
        <w:br w:type="page"/>
      </w:r>
    </w:p>
    <w:p w14:paraId="4A141112" w14:textId="6952F3EB" w:rsidR="00015292" w:rsidRPr="005A0C86" w:rsidRDefault="00015292" w:rsidP="00DB059B">
      <w:pPr>
        <w:pStyle w:val="Heading1"/>
        <w:ind w:left="0"/>
        <w:jc w:val="left"/>
      </w:pPr>
      <w:r w:rsidRPr="007B70CF">
        <w:lastRenderedPageBreak/>
        <w:t>Graduat</w:t>
      </w:r>
      <w:r w:rsidRPr="005A0C86">
        <w:t>ion Requirements</w:t>
      </w:r>
    </w:p>
    <w:p w14:paraId="38693E2D" w14:textId="77777777" w:rsidR="00C73A4C" w:rsidRPr="005A0C86" w:rsidRDefault="00C73A4C" w:rsidP="00C73A4C">
      <w:pPr>
        <w:pStyle w:val="NoSpacing"/>
        <w:rPr>
          <w:rFonts w:ascii="National Book" w:hAnsi="National Book" w:cs="Arial"/>
          <w:color w:val="002060"/>
          <w:sz w:val="24"/>
          <w:szCs w:val="24"/>
        </w:rPr>
      </w:pPr>
    </w:p>
    <w:p w14:paraId="29965639" w14:textId="77777777" w:rsidR="00DF312A" w:rsidRPr="00DF312A" w:rsidRDefault="00DF312A" w:rsidP="00DF312A">
      <w:pPr>
        <w:pStyle w:val="NoSpacing"/>
        <w:rPr>
          <w:rFonts w:ascii="National Book" w:hAnsi="National Book" w:cs="Arial"/>
          <w:color w:val="002060"/>
        </w:rPr>
      </w:pPr>
      <w:r w:rsidRPr="00DF312A">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Students must earn a minimum C- grade in ECON 32040, ECON 32041 and ECON 32050 prior to taking ECON 42191 and a minimum C grade in ECON 42191.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07769F67" w14:textId="77777777" w:rsidR="00DF312A" w:rsidRPr="00DF312A" w:rsidRDefault="00DF312A" w:rsidP="00DF312A">
      <w:pPr>
        <w:pStyle w:val="NoSpacing"/>
        <w:rPr>
          <w:rFonts w:ascii="National Book" w:hAnsi="National Book" w:cs="Arial"/>
          <w:color w:val="002060"/>
        </w:rPr>
      </w:pPr>
    </w:p>
    <w:p w14:paraId="6CCDEBF6" w14:textId="77777777" w:rsidR="00DF312A" w:rsidRPr="00DF312A" w:rsidRDefault="00DF312A" w:rsidP="00DF312A">
      <w:pPr>
        <w:pStyle w:val="NoSpacing"/>
        <w:rPr>
          <w:rFonts w:ascii="National Book" w:hAnsi="National Book" w:cs="Arial"/>
          <w:color w:val="002060"/>
        </w:rPr>
      </w:pPr>
      <w:r w:rsidRPr="00DF312A">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2E22964" w14:textId="77777777" w:rsidR="00DF312A" w:rsidRPr="00DF312A" w:rsidRDefault="00DF312A" w:rsidP="00DF312A">
      <w:pPr>
        <w:pStyle w:val="NoSpacing"/>
        <w:rPr>
          <w:rFonts w:ascii="National Book" w:hAnsi="National Book" w:cs="Arial"/>
          <w:color w:val="002060"/>
        </w:rPr>
      </w:pPr>
    </w:p>
    <w:p w14:paraId="3C72759C" w14:textId="295A9FE5" w:rsidR="00015292" w:rsidRDefault="00DF312A" w:rsidP="00DF312A">
      <w:pPr>
        <w:pStyle w:val="NoSpacing"/>
        <w:rPr>
          <w:rFonts w:ascii="National Book" w:eastAsiaTheme="minorEastAsia" w:hAnsi="National Book" w:cs="Arial"/>
          <w:color w:val="002060"/>
          <w:sz w:val="24"/>
          <w:szCs w:val="24"/>
        </w:rPr>
      </w:pPr>
      <w:r w:rsidRPr="00DF312A">
        <w:rPr>
          <w:rFonts w:ascii="National Book" w:hAnsi="National Book" w:cs="Arial"/>
          <w:color w:val="002060"/>
        </w:rPr>
        <w:t>It is recommended that students intending to pursue the Bachelor of Arts in Economics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26342043" w14:textId="77777777" w:rsidR="00A24181" w:rsidRPr="00985EF8" w:rsidRDefault="00A24181" w:rsidP="00A24181">
      <w:pPr>
        <w:rPr>
          <w:rFonts w:ascii="National Bold Italic" w:hAnsi="National Bold Italic"/>
          <w:b/>
          <w:color w:val="1F3864" w:themeColor="accent1" w:themeShade="80"/>
          <w:sz w:val="32"/>
          <w:szCs w:val="16"/>
        </w:rPr>
      </w:pPr>
      <w:bookmarkStart w:id="2" w:name="_Hlk124323265"/>
      <w:bookmarkStart w:id="3" w:name="_Hlk124324242"/>
      <w:r w:rsidRPr="00985EF8">
        <w:rPr>
          <w:rFonts w:ascii="National Bold Italic" w:hAnsi="National Bold Italic"/>
          <w:b/>
          <w:color w:val="1F3864" w:themeColor="accent1" w:themeShade="80"/>
          <w:sz w:val="32"/>
          <w:szCs w:val="16"/>
        </w:rPr>
        <w:t>Contact Information</w:t>
      </w:r>
    </w:p>
    <w:p w14:paraId="38C682AE" w14:textId="77777777" w:rsidR="00A24181" w:rsidRDefault="00A24181" w:rsidP="00A24181">
      <w:pPr>
        <w:rPr>
          <w:rFonts w:ascii="National Bold Italic" w:hAnsi="National Bold Italic"/>
          <w:b/>
          <w:color w:val="1F3864" w:themeColor="accent1" w:themeShade="80"/>
          <w:sz w:val="32"/>
          <w:szCs w:val="16"/>
        </w:rPr>
      </w:pPr>
    </w:p>
    <w:p w14:paraId="32902CF8" w14:textId="77777777" w:rsidR="00A24181" w:rsidRDefault="00A24181" w:rsidP="00A24181">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3" w:history="1">
        <w:r w:rsidRPr="006E1EB6">
          <w:rPr>
            <w:rStyle w:val="Hyperlink"/>
            <w:rFonts w:ascii="National Book" w:hAnsi="National Book"/>
          </w:rPr>
          <w:t>lawadmissions@uakron.edu</w:t>
        </w:r>
      </w:hyperlink>
      <w:r>
        <w:rPr>
          <w:rFonts w:ascii="National Book" w:hAnsi="National Book"/>
          <w:color w:val="002060"/>
        </w:rPr>
        <w:t xml:space="preserve"> </w:t>
      </w:r>
    </w:p>
    <w:p w14:paraId="601A052D" w14:textId="77777777" w:rsidR="00A24181" w:rsidRDefault="00A24181" w:rsidP="00A24181">
      <w:pPr>
        <w:rPr>
          <w:rFonts w:ascii="National Bold Italic" w:hAnsi="National Bold Italic"/>
          <w:b/>
          <w:color w:val="1F3864" w:themeColor="accent1" w:themeShade="80"/>
          <w:sz w:val="32"/>
          <w:szCs w:val="16"/>
        </w:rPr>
      </w:pPr>
    </w:p>
    <w:p w14:paraId="61457C71" w14:textId="77777777" w:rsidR="00A24181" w:rsidRPr="00985EF8" w:rsidRDefault="00A24181" w:rsidP="00A24181">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4" w:history="1">
        <w:r w:rsidRPr="006E1A37">
          <w:rPr>
            <w:rStyle w:val="Hyperlink"/>
            <w:rFonts w:ascii="National Book" w:hAnsi="National Book"/>
          </w:rPr>
          <w:t>pathways@kent.edu</w:t>
        </w:r>
      </w:hyperlink>
      <w:bookmarkEnd w:id="2"/>
    </w:p>
    <w:p w14:paraId="41C3E6DF" w14:textId="77777777" w:rsidR="00A24181" w:rsidRPr="00985EF8" w:rsidRDefault="00A24181" w:rsidP="00A24181">
      <w:pPr>
        <w:rPr>
          <w:rFonts w:ascii="National Regular Italic" w:hAnsi="National Regular Italic"/>
          <w:b/>
          <w:color w:val="1F3864" w:themeColor="accent1" w:themeShade="80"/>
          <w:sz w:val="32"/>
          <w:szCs w:val="32"/>
        </w:rPr>
      </w:pPr>
    </w:p>
    <w:p w14:paraId="73C951D5" w14:textId="24F5E690" w:rsidR="00000000" w:rsidRDefault="00A24181" w:rsidP="00A24181">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38E24DA6" wp14:editId="5CC9B4B7">
                <wp:simplePos x="0" y="0"/>
                <wp:positionH relativeFrom="column">
                  <wp:posOffset>-950976</wp:posOffset>
                </wp:positionH>
                <wp:positionV relativeFrom="paragraph">
                  <wp:posOffset>8924544</wp:posOffset>
                </wp:positionV>
                <wp:extent cx="7772400" cy="201295"/>
                <wp:effectExtent l="0" t="0" r="0" b="1905"/>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7A25829"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 xml:space="preserve">Last Updated </w:t>
      </w:r>
      <w:bookmarkEnd w:id="3"/>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62DE30B4">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906CA23"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D10D6A">
        <w:rPr>
          <w:rFonts w:ascii="National Bold Italic" w:hAnsi="National Bold Italic"/>
          <w:b/>
          <w:color w:val="1F3864" w:themeColor="accent1" w:themeShade="80"/>
          <w:sz w:val="32"/>
          <w:szCs w:val="16"/>
        </w:rPr>
        <w:t>February 2024</w:t>
      </w:r>
    </w:p>
    <w:sectPr w:rsidR="00B708AF"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063CA" w14:textId="77777777" w:rsidR="00400AC9" w:rsidRDefault="00400AC9" w:rsidP="004D1F78">
      <w:r>
        <w:separator/>
      </w:r>
    </w:p>
  </w:endnote>
  <w:endnote w:type="continuationSeparator" w:id="0">
    <w:p w14:paraId="63586F20" w14:textId="77777777" w:rsidR="00400AC9" w:rsidRDefault="00400AC9"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12299" w14:textId="77777777" w:rsidR="00400AC9" w:rsidRDefault="00400AC9" w:rsidP="004D1F78">
      <w:r>
        <w:separator/>
      </w:r>
    </w:p>
  </w:footnote>
  <w:footnote w:type="continuationSeparator" w:id="0">
    <w:p w14:paraId="4A58065F" w14:textId="77777777" w:rsidR="00400AC9" w:rsidRDefault="00400AC9"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1" w:cryptProviderType="rsaAES" w:cryptAlgorithmClass="hash" w:cryptAlgorithmType="typeAny" w:cryptAlgorithmSid="14" w:cryptSpinCount="100000" w:hash="r4kqwvezilN8q9G47bRcbwZSw2qN3q0jht4CzMwZ96sLDLiEUhocus08xg749XY+yO2n+XX3I47rGlKSGj1D8g==" w:salt="pYUpdfSFUF59ZPK3kLIhp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tKgFAHxL+2ktAAAA"/>
  </w:docVars>
  <w:rsids>
    <w:rsidRoot w:val="004D1F78"/>
    <w:rsid w:val="00015292"/>
    <w:rsid w:val="0005526D"/>
    <w:rsid w:val="00057DEF"/>
    <w:rsid w:val="00092D8B"/>
    <w:rsid w:val="000B234A"/>
    <w:rsid w:val="000F46A5"/>
    <w:rsid w:val="00125263"/>
    <w:rsid w:val="0013631F"/>
    <w:rsid w:val="00167397"/>
    <w:rsid w:val="001A0C14"/>
    <w:rsid w:val="001C3BE3"/>
    <w:rsid w:val="001D506F"/>
    <w:rsid w:val="00214A65"/>
    <w:rsid w:val="00262F6F"/>
    <w:rsid w:val="0035449A"/>
    <w:rsid w:val="003A2D82"/>
    <w:rsid w:val="003A7E34"/>
    <w:rsid w:val="003B35ED"/>
    <w:rsid w:val="003D452F"/>
    <w:rsid w:val="003D52AD"/>
    <w:rsid w:val="00400AC9"/>
    <w:rsid w:val="004B3BCA"/>
    <w:rsid w:val="004D1F78"/>
    <w:rsid w:val="004D246B"/>
    <w:rsid w:val="005457E9"/>
    <w:rsid w:val="00581EDA"/>
    <w:rsid w:val="0058369E"/>
    <w:rsid w:val="005A0C86"/>
    <w:rsid w:val="005C7B9F"/>
    <w:rsid w:val="005F6912"/>
    <w:rsid w:val="00661962"/>
    <w:rsid w:val="006619AD"/>
    <w:rsid w:val="00704205"/>
    <w:rsid w:val="0074660D"/>
    <w:rsid w:val="00794749"/>
    <w:rsid w:val="00803943"/>
    <w:rsid w:val="00810899"/>
    <w:rsid w:val="00817955"/>
    <w:rsid w:val="008469D2"/>
    <w:rsid w:val="00865CF9"/>
    <w:rsid w:val="0095759E"/>
    <w:rsid w:val="009A2EB0"/>
    <w:rsid w:val="009B6AC8"/>
    <w:rsid w:val="00A24181"/>
    <w:rsid w:val="00A32E1F"/>
    <w:rsid w:val="00A8009C"/>
    <w:rsid w:val="00A85F07"/>
    <w:rsid w:val="00AA0606"/>
    <w:rsid w:val="00AB3F33"/>
    <w:rsid w:val="00B10AB6"/>
    <w:rsid w:val="00B72376"/>
    <w:rsid w:val="00B870BB"/>
    <w:rsid w:val="00BC63E3"/>
    <w:rsid w:val="00C564C7"/>
    <w:rsid w:val="00C60A4A"/>
    <w:rsid w:val="00C73A4C"/>
    <w:rsid w:val="00D10D6A"/>
    <w:rsid w:val="00D21FD8"/>
    <w:rsid w:val="00D6504D"/>
    <w:rsid w:val="00D87327"/>
    <w:rsid w:val="00DB059B"/>
    <w:rsid w:val="00DB4CE8"/>
    <w:rsid w:val="00DE1793"/>
    <w:rsid w:val="00DF312A"/>
    <w:rsid w:val="00E713E7"/>
    <w:rsid w:val="00E778C6"/>
    <w:rsid w:val="00EB47DD"/>
    <w:rsid w:val="00EC3154"/>
    <w:rsid w:val="00FB5994"/>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704205"/>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704205"/>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DB059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7" Type="http://schemas.openxmlformats.org/officeDocument/2006/relationships/webSettings" Target="webSettings.xml"/><Relationship Id="rId12" Type="http://schemas.openxmlformats.org/officeDocument/2006/relationships/hyperlink" Target="https://lsacunite.microsoftcrmportals.com/InfoRequest/" TargetMode="External"/><Relationship Id="rId17"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mailto:lawadmissions@uakron.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1304BAB2-3B7A-4B99-8880-885B9B07FA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8AB095-446E-4803-B782-EA6DED6928EC}">
  <ds:schemaRefs>
    <ds:schemaRef ds:uri="http://schemas.microsoft.com/sharepoint/v3/contenttype/forms"/>
  </ds:schemaRefs>
</ds:datastoreItem>
</file>

<file path=customXml/itemProps3.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660</Words>
  <Characters>9466</Characters>
  <Application>Microsoft Office Word</Application>
  <DocSecurity>8</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9</cp:revision>
  <dcterms:created xsi:type="dcterms:W3CDTF">2023-06-13T20:07:00Z</dcterms:created>
  <dcterms:modified xsi:type="dcterms:W3CDTF">2024-02-05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